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8A0A19" w14:textId="77777777" w:rsidR="00B17D85" w:rsidRPr="002E217C" w:rsidRDefault="00B1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bookmarkStart w:id="0" w:name="_GoBack"/>
      <w:bookmarkEnd w:id="0"/>
    </w:p>
    <w:p w14:paraId="578A0A1A" w14:textId="1F78E2C8" w:rsidR="00B17D85" w:rsidRPr="002E217C" w:rsidRDefault="002E21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rPr>
        <w:t>[DATE]</w:t>
      </w:r>
    </w:p>
    <w:p w14:paraId="578A0A1B" w14:textId="77777777" w:rsidR="00B17D85" w:rsidRPr="002E217C" w:rsidRDefault="00B1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78A0A1C" w14:textId="77777777" w:rsidR="00B17D85" w:rsidRPr="002E217C" w:rsidRDefault="00B1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78A0A1D" w14:textId="77777777" w:rsidR="00B17D85" w:rsidRPr="002E217C" w:rsidRDefault="00B86F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E217C">
        <w:rPr>
          <w:rFonts w:eastAsia="Arial"/>
          <w:lang w:eastAsia="en-US" w:bidi="en-US"/>
        </w:rPr>
        <w:t>Contact Name</w:t>
      </w:r>
    </w:p>
    <w:p w14:paraId="578A0A1E" w14:textId="77777777" w:rsidR="00B17D85" w:rsidRPr="002E217C" w:rsidRDefault="00B86F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E217C">
        <w:rPr>
          <w:rFonts w:eastAsia="Arial"/>
          <w:lang w:eastAsia="en-US" w:bidi="en-US"/>
        </w:rPr>
        <w:t>Address</w:t>
      </w:r>
    </w:p>
    <w:p w14:paraId="578A0A1F" w14:textId="77777777" w:rsidR="00B17D85" w:rsidRPr="002E217C" w:rsidRDefault="00B86F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E217C">
        <w:rPr>
          <w:rFonts w:eastAsia="Arial"/>
          <w:lang w:eastAsia="en-US" w:bidi="en-US"/>
        </w:rPr>
        <w:t>Address2</w:t>
      </w:r>
      <w:r w:rsidRPr="002E217C">
        <w:rPr>
          <w:rFonts w:eastAsia="Arial"/>
          <w:lang w:eastAsia="en-US" w:bidi="en-US"/>
        </w:rPr>
        <w:tab/>
      </w:r>
    </w:p>
    <w:p w14:paraId="6416FE6A" w14:textId="77777777" w:rsidR="002E217C" w:rsidRDefault="00B86F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E217C">
        <w:rPr>
          <w:rFonts w:eastAsia="Arial"/>
          <w:lang w:eastAsia="en-US" w:bidi="en-US"/>
        </w:rPr>
        <w:t xml:space="preserve">City, </w:t>
      </w:r>
    </w:p>
    <w:p w14:paraId="578A0A20" w14:textId="7BA0D4F7" w:rsidR="00B17D85" w:rsidRPr="002E217C" w:rsidRDefault="00B86F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E217C">
        <w:rPr>
          <w:rFonts w:eastAsia="Arial"/>
          <w:lang w:eastAsia="en-US" w:bidi="en-US"/>
        </w:rPr>
        <w:t>State/Province</w:t>
      </w:r>
    </w:p>
    <w:p w14:paraId="578A0A21" w14:textId="77777777" w:rsidR="00B17D85" w:rsidRPr="002E217C" w:rsidRDefault="00B86F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E217C">
        <w:rPr>
          <w:rFonts w:eastAsia="Arial"/>
          <w:lang w:eastAsia="en-US" w:bidi="en-US"/>
        </w:rPr>
        <w:t>Zip/Postal Code</w:t>
      </w:r>
    </w:p>
    <w:p w14:paraId="578A0A22" w14:textId="77777777" w:rsidR="00B17D85" w:rsidRPr="002E217C" w:rsidRDefault="00B1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578A0A24" w14:textId="77777777" w:rsidR="00B17D85" w:rsidRPr="002E217C" w:rsidRDefault="00B1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eastAsia="en-US" w:bidi="en-US"/>
        </w:rPr>
      </w:pPr>
    </w:p>
    <w:p w14:paraId="578A0A25" w14:textId="1938A027" w:rsidR="00B17D85" w:rsidRPr="002C5087" w:rsidRDefault="002E217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Pr>
          <w:rFonts w:eastAsia="Arial"/>
          <w:b/>
          <w:color w:val="000000"/>
          <w:lang w:eastAsia="en-US" w:bidi="en-US"/>
        </w:rPr>
        <w:t>RE</w:t>
      </w:r>
      <w:r w:rsidR="00B86F0B" w:rsidRPr="002E217C">
        <w:rPr>
          <w:rFonts w:eastAsia="Arial"/>
          <w:b/>
          <w:color w:val="000000"/>
          <w:lang w:eastAsia="en-US" w:bidi="en-US"/>
        </w:rPr>
        <w:t xml:space="preserve">: </w:t>
      </w:r>
      <w:r w:rsidR="00B86F0B" w:rsidRPr="002C5087">
        <w:rPr>
          <w:rFonts w:eastAsia="Arial"/>
          <w:b/>
          <w:noProof/>
          <w:lang w:eastAsia="en-US" w:bidi="en-US"/>
        </w:rPr>
        <w:t>POST INTERVIEW LETTER</w:t>
      </w:r>
    </w:p>
    <w:p w14:paraId="578A0A26" w14:textId="77777777" w:rsidR="00B17D85" w:rsidRPr="002C5087" w:rsidRDefault="00B86F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2C5087">
        <w:rPr>
          <w:rFonts w:eastAsia="Arial"/>
          <w:noProof/>
          <w:lang w:eastAsia="en-US" w:bidi="en-US"/>
        </w:rPr>
        <w:br/>
      </w:r>
    </w:p>
    <w:p w14:paraId="578A0A27" w14:textId="77777777" w:rsidR="00B17D85" w:rsidRPr="002C5087" w:rsidRDefault="00B86F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eastAsia="en-US" w:bidi="en-US"/>
        </w:rPr>
      </w:pPr>
      <w:r w:rsidRPr="002C5087">
        <w:rPr>
          <w:rFonts w:eastAsia="Arial"/>
          <w:noProof/>
          <w:color w:val="000000"/>
          <w:lang w:eastAsia="en-US" w:bidi="en-US"/>
        </w:rPr>
        <w:t>Dear [CONTACT NAME],</w:t>
      </w:r>
    </w:p>
    <w:p w14:paraId="578A0A28" w14:textId="77777777" w:rsidR="00B17D85" w:rsidRPr="002C5087" w:rsidRDefault="00B1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Style w:val="HTMLTypewriter"/>
          <w:rFonts w:ascii="Times New Roman" w:eastAsia="Arial" w:hAnsi="Times New Roman" w:cs="Times New Roman"/>
          <w:noProof/>
          <w:sz w:val="24"/>
          <w:szCs w:val="24"/>
          <w:lang w:val="en-GB" w:eastAsia="en-US" w:bidi="en-US"/>
        </w:rPr>
      </w:pPr>
    </w:p>
    <w:p w14:paraId="578A0A29" w14:textId="7A124284" w:rsidR="00B17D85" w:rsidRPr="00830654" w:rsidRDefault="00B86F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2C5087">
        <w:rPr>
          <w:rFonts w:eastAsia="Arial"/>
          <w:noProof/>
          <w:lang w:eastAsia="en-US" w:bidi="en-US"/>
        </w:rPr>
        <w:t xml:space="preserve">I wish to </w:t>
      </w:r>
      <w:r w:rsidR="002C5087" w:rsidRPr="002C5087">
        <w:rPr>
          <w:rFonts w:eastAsia="Arial"/>
          <w:noProof/>
          <w:lang w:eastAsia="en-US" w:bidi="en-US"/>
        </w:rPr>
        <w:t>start</w:t>
      </w:r>
      <w:r w:rsidRPr="002C5087">
        <w:rPr>
          <w:rFonts w:eastAsia="Arial"/>
          <w:noProof/>
          <w:lang w:eastAsia="en-US" w:bidi="en-US"/>
        </w:rPr>
        <w:t xml:space="preserve"> </w:t>
      </w:r>
      <w:r w:rsidRPr="005D0753">
        <w:rPr>
          <w:rFonts w:eastAsia="Arial"/>
          <w:noProof/>
          <w:lang w:eastAsia="en-US" w:bidi="en-US"/>
        </w:rPr>
        <w:t xml:space="preserve">this letter by thanking you for applying for the job opening </w:t>
      </w:r>
      <w:r w:rsidR="005D0753" w:rsidRPr="005D0753">
        <w:rPr>
          <w:rFonts w:eastAsia="Arial"/>
          <w:noProof/>
          <w:lang w:eastAsia="en-US" w:bidi="en-US"/>
        </w:rPr>
        <w:t>[</w:t>
      </w:r>
      <w:r w:rsidR="005D0753">
        <w:rPr>
          <w:rFonts w:eastAsia="Arial"/>
          <w:noProof/>
          <w:lang w:eastAsia="en-US" w:bidi="en-US"/>
        </w:rPr>
        <w:t xml:space="preserve">JOB </w:t>
      </w:r>
      <w:r w:rsidR="005D0753" w:rsidRPr="005D0753">
        <w:rPr>
          <w:rFonts w:eastAsia="Arial"/>
          <w:noProof/>
          <w:lang w:eastAsia="en-US" w:bidi="en-US"/>
        </w:rPr>
        <w:t>DESCRIPTION]</w:t>
      </w:r>
      <w:r w:rsidR="005D0753">
        <w:rPr>
          <w:rFonts w:eastAsia="Arial"/>
          <w:noProof/>
          <w:lang w:eastAsia="en-US" w:bidi="en-US"/>
        </w:rPr>
        <w:t xml:space="preserve"> </w:t>
      </w:r>
      <w:r w:rsidRPr="00830654">
        <w:rPr>
          <w:rFonts w:eastAsia="Arial"/>
          <w:noProof/>
          <w:lang w:eastAsia="en-US" w:bidi="en-US"/>
        </w:rPr>
        <w:t>with our company. We appreciated the opportunity to meet with you and learn more about your interests.</w:t>
      </w:r>
    </w:p>
    <w:p w14:paraId="578A0A2A" w14:textId="77777777" w:rsidR="00B17D85" w:rsidRPr="00830654" w:rsidRDefault="00B1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p>
    <w:p w14:paraId="578A0A2B" w14:textId="77777777" w:rsidR="00B17D85" w:rsidRPr="00830654" w:rsidRDefault="00B86F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eastAsia="en-US" w:bidi="en-US"/>
        </w:rPr>
      </w:pPr>
      <w:r w:rsidRPr="00830654">
        <w:rPr>
          <w:rFonts w:eastAsia="Arial"/>
          <w:noProof/>
          <w:lang w:eastAsia="en-US" w:bidi="en-US"/>
        </w:rPr>
        <w:t>After careful consideration of your interview, we must regretfully inform you that we cannot hire you at this time. However, because you were selected to go through to the interview process, we will maintain your resume on file for a one-year period. We will contact you should there be an opening</w:t>
      </w:r>
      <w:r w:rsidRPr="002E217C">
        <w:rPr>
          <w:rFonts w:eastAsia="Arial"/>
          <w:lang w:eastAsia="en-US" w:bidi="en-US"/>
        </w:rPr>
        <w:t xml:space="preserve"> that matches your profile </w:t>
      </w:r>
      <w:r w:rsidRPr="00830654">
        <w:rPr>
          <w:rFonts w:eastAsia="Arial"/>
          <w:noProof/>
          <w:lang w:eastAsia="en-US" w:bidi="en-US"/>
        </w:rPr>
        <w:t>during that time.</w:t>
      </w:r>
    </w:p>
    <w:p w14:paraId="578A0A2C" w14:textId="77777777" w:rsidR="00B17D85" w:rsidRPr="00830654" w:rsidRDefault="00B1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noProof/>
          <w:lang w:eastAsia="en-US" w:bidi="en-US"/>
        </w:rPr>
      </w:pPr>
    </w:p>
    <w:p w14:paraId="578A0A2D" w14:textId="57156DDD" w:rsidR="00B17D85" w:rsidRPr="002E217C" w:rsidRDefault="00B86F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eastAsia="en-US" w:bidi="en-US"/>
        </w:rPr>
      </w:pPr>
      <w:r w:rsidRPr="00830654">
        <w:rPr>
          <w:rFonts w:eastAsia="Arial"/>
          <w:noProof/>
          <w:lang w:eastAsia="en-US" w:bidi="en-US"/>
        </w:rPr>
        <w:t>We wish to thank you for your interest in our company and wish you great success in your future</w:t>
      </w:r>
      <w:r w:rsidRPr="002E217C">
        <w:rPr>
          <w:rFonts w:eastAsia="Arial"/>
          <w:lang w:eastAsia="en-US" w:bidi="en-US"/>
        </w:rPr>
        <w:t xml:space="preserve"> endeavo</w:t>
      </w:r>
      <w:r w:rsidR="00FC3B54">
        <w:rPr>
          <w:rFonts w:eastAsia="Arial"/>
          <w:lang w:eastAsia="en-US" w:bidi="en-US"/>
        </w:rPr>
        <w:t>u</w:t>
      </w:r>
      <w:r w:rsidRPr="002E217C">
        <w:rPr>
          <w:rFonts w:eastAsia="Arial"/>
          <w:lang w:eastAsia="en-US" w:bidi="en-US"/>
        </w:rPr>
        <w:t>rs.</w:t>
      </w:r>
    </w:p>
    <w:p w14:paraId="578A0A2E" w14:textId="77777777" w:rsidR="00B17D85" w:rsidRPr="002E217C" w:rsidRDefault="00B1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78A0A2F" w14:textId="77777777" w:rsidR="00B17D85" w:rsidRPr="002E217C" w:rsidRDefault="00B1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78A0A30" w14:textId="474B4755" w:rsidR="00B17D85" w:rsidRPr="002E217C" w:rsidRDefault="00FC3B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Pr>
          <w:rFonts w:eastAsia="Arial"/>
          <w:lang w:eastAsia="en-US" w:bidi="en-US"/>
        </w:rPr>
        <w:t>Kind Regards</w:t>
      </w:r>
      <w:r w:rsidR="00B86F0B" w:rsidRPr="002E217C">
        <w:rPr>
          <w:rFonts w:eastAsia="Arial"/>
          <w:lang w:eastAsia="en-US" w:bidi="en-US"/>
        </w:rPr>
        <w:t>,</w:t>
      </w:r>
    </w:p>
    <w:p w14:paraId="578A0A31" w14:textId="77777777" w:rsidR="00B17D85" w:rsidRPr="002E217C" w:rsidRDefault="00B1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78A0A32" w14:textId="77777777" w:rsidR="00B17D85" w:rsidRPr="002E217C" w:rsidRDefault="00B1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78A0A33" w14:textId="77777777" w:rsidR="00B17D85" w:rsidRPr="002E217C" w:rsidRDefault="00B1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78A0A34" w14:textId="4327EEC2" w:rsidR="00B17D85" w:rsidRDefault="00B17D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6DFF5341" w14:textId="7729C917" w:rsidR="00FC3B54" w:rsidRDefault="00FC3B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19146787" w14:textId="3ED4565F" w:rsidR="00FC3B54" w:rsidRDefault="00FC3B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3025A6B" w14:textId="3C53A7E4" w:rsidR="00FC3B54" w:rsidRDefault="00FC3B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705CBAC1" w14:textId="307571A7" w:rsidR="00FC3B54" w:rsidRDefault="00FC3B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495F11B" w14:textId="274F5FB1" w:rsidR="00FC3B54" w:rsidRDefault="00FC3B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2B16DCB3" w14:textId="271D78E0" w:rsidR="00FC3B54" w:rsidRDefault="00FC3B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30B2E58B" w14:textId="5A1CD9DD" w:rsidR="00FC3B54" w:rsidRDefault="00FC3B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p>
    <w:p w14:paraId="578A0A35" w14:textId="77777777" w:rsidR="00B17D85" w:rsidRPr="002E217C" w:rsidRDefault="00B86F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E217C">
        <w:rPr>
          <w:rFonts w:eastAsia="Arial"/>
          <w:lang w:eastAsia="en-US" w:bidi="en-US"/>
        </w:rPr>
        <w:t>[YOUR NAME]</w:t>
      </w:r>
    </w:p>
    <w:p w14:paraId="578A0A36" w14:textId="77777777" w:rsidR="00B17D85" w:rsidRPr="002E217C" w:rsidRDefault="00B86F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2E217C">
        <w:rPr>
          <w:rFonts w:eastAsia="Arial"/>
          <w:color w:val="000000"/>
          <w:lang w:eastAsia="en-US" w:bidi="en-US"/>
        </w:rPr>
        <w:t>[YOUR TITLE]</w:t>
      </w:r>
    </w:p>
    <w:p w14:paraId="578A0A37" w14:textId="77777777" w:rsidR="00B17D85" w:rsidRPr="002E217C" w:rsidRDefault="00B86F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eastAsia="en-US" w:bidi="en-US"/>
        </w:rPr>
      </w:pPr>
      <w:r w:rsidRPr="002E217C">
        <w:rPr>
          <w:rFonts w:eastAsia="Arial"/>
          <w:color w:val="000000"/>
          <w:lang w:eastAsia="en-US" w:bidi="en-US"/>
        </w:rPr>
        <w:t>[YOUR PHONE NUMBER]</w:t>
      </w:r>
    </w:p>
    <w:p w14:paraId="578A0A39" w14:textId="31475AA2" w:rsidR="00B17D85" w:rsidRPr="002E217C" w:rsidRDefault="00B86F0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eastAsia="en-US" w:bidi="en-US"/>
        </w:rPr>
      </w:pPr>
      <w:r w:rsidRPr="002E217C">
        <w:rPr>
          <w:rFonts w:eastAsia="Arial"/>
          <w:color w:val="000000"/>
          <w:lang w:eastAsia="en-US" w:bidi="en-US"/>
        </w:rPr>
        <w:t xml:space="preserve">[YOUREMAIL@YOURCOMPANY.COM] </w:t>
      </w:r>
    </w:p>
    <w:sectPr w:rsidR="00B17D85" w:rsidRPr="002E217C">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C39958" w14:textId="77777777" w:rsidR="00E16D73" w:rsidRDefault="00E16D73">
      <w:r>
        <w:separator/>
      </w:r>
    </w:p>
  </w:endnote>
  <w:endnote w:type="continuationSeparator" w:id="0">
    <w:p w14:paraId="03D21698" w14:textId="77777777" w:rsidR="00E16D73" w:rsidRDefault="00E16D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A0A3C" w14:textId="77777777" w:rsidR="00B17D85" w:rsidRDefault="00B86F0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578A0A3D" w14:textId="77777777" w:rsidR="00B17D85" w:rsidRDefault="00B86F0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578A0A3E" w14:textId="77777777" w:rsidR="00B17D85" w:rsidRDefault="00B86F0B">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578A0A3F" w14:textId="77777777" w:rsidR="00B17D85" w:rsidRDefault="00844479">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B86F0B">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4E1C5C" w14:textId="77777777" w:rsidR="00E16D73" w:rsidRDefault="00E16D73">
      <w:r>
        <w:separator/>
      </w:r>
    </w:p>
  </w:footnote>
  <w:footnote w:type="continuationSeparator" w:id="0">
    <w:p w14:paraId="050DBC05" w14:textId="77777777" w:rsidR="00E16D73" w:rsidRDefault="00E16D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A0A3B" w14:textId="77777777" w:rsidR="00B17D85" w:rsidRDefault="00B17D85">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2s7A0MzcwNLC0sDRX0lEKTi0uzszPAykwrgUAti8SRiwAAAA="/>
    <w:docVar w:name="Description" w:val="Use this letter to respond to an applicant and advise them that they were unsuccessful with their job application. These other HR related letter templates may be helpful to you and your business. https://www.templateguru.co.za/documents/letters-memos/ And these other Human Resources templates here https://www.templateguru.co.za/templates/human-resources/"/>
    <w:docVar w:name="Excerpt" w:val="After careful consideration of your interview, we must regretfully inform you that we cannot hire you at this time. However, because you were selected to go through to the interview process, we will maintain your resume on file for a one-year period."/>
    <w:docVar w:name="Source" w:val="www.runermed.com"/>
    <w:docVar w:name="Tags" w:val="negative response to job application, job application, negative response, letters and memos, human resources documents, business documents, entrepreneurship, entrepreneur, "/>
  </w:docVars>
  <w:rsids>
    <w:rsidRoot w:val="00B17D85"/>
    <w:rsid w:val="000C630B"/>
    <w:rsid w:val="002B5A2D"/>
    <w:rsid w:val="002C5087"/>
    <w:rsid w:val="002E217C"/>
    <w:rsid w:val="004146E5"/>
    <w:rsid w:val="005D0753"/>
    <w:rsid w:val="007D43F4"/>
    <w:rsid w:val="00830654"/>
    <w:rsid w:val="00844479"/>
    <w:rsid w:val="008C21DA"/>
    <w:rsid w:val="008D35D7"/>
    <w:rsid w:val="00B17D85"/>
    <w:rsid w:val="00B86F0B"/>
    <w:rsid w:val="00D72BC5"/>
    <w:rsid w:val="00DF56EB"/>
    <w:rsid w:val="00E16D73"/>
    <w:rsid w:val="00FC3B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A0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character" w:styleId="HTMLTypewriter">
    <w:name w:val="HTML Typewriter"/>
    <w:qFormat/>
    <w:rPr>
      <w:rFonts w:ascii="Courier New" w:eastAsia="Courier New" w:hAnsi="Courier New" w:cs="Courier New"/>
      <w:sz w:val="20"/>
      <w:szCs w:val="20"/>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38</Words>
  <Characters>718</Characters>
  <Application>Microsoft Office Word</Application>
  <DocSecurity>0</DocSecurity>
  <Lines>46</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09:31:00Z</dcterms:created>
  <dcterms:modified xsi:type="dcterms:W3CDTF">2019-10-21T19:09:00Z</dcterms:modified>
  <cp:category/>
</cp:coreProperties>
</file>